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38"/>
        <w:gridCol w:w="570"/>
        <w:gridCol w:w="157"/>
        <w:gridCol w:w="4300"/>
        <w:gridCol w:w="117"/>
        <w:gridCol w:w="1066"/>
        <w:gridCol w:w="493"/>
        <w:gridCol w:w="142"/>
        <w:gridCol w:w="1435"/>
        <w:gridCol w:w="1552"/>
      </w:tblGrid>
      <w:tr w:rsidR="00B44289" w:rsidTr="005D0000">
        <w:tc>
          <w:tcPr>
            <w:tcW w:w="5865" w:type="dxa"/>
            <w:gridSpan w:val="4"/>
            <w:vMerge w:val="restart"/>
            <w:tcBorders>
              <w:top w:val="nil"/>
              <w:left w:val="nil"/>
              <w:bottom w:val="nil"/>
              <w:right w:val="nil"/>
            </w:tcBorders>
            <w:shd w:val="clear" w:color="auto" w:fill="auto"/>
          </w:tcPr>
          <w:p w:rsidR="00B44289" w:rsidRDefault="00B44289" w:rsidP="00B44289">
            <w:pPr>
              <w:spacing w:before="60" w:after="60"/>
            </w:pPr>
          </w:p>
        </w:tc>
        <w:tc>
          <w:tcPr>
            <w:tcW w:w="1183" w:type="dxa"/>
            <w:gridSpan w:val="2"/>
            <w:tcBorders>
              <w:top w:val="nil"/>
              <w:left w:val="nil"/>
              <w:bottom w:val="nil"/>
              <w:right w:val="nil"/>
            </w:tcBorders>
            <w:shd w:val="clear" w:color="auto" w:fill="auto"/>
          </w:tcPr>
          <w:p w:rsidR="00B44289" w:rsidRPr="00641A42" w:rsidRDefault="00B44289" w:rsidP="00B44289">
            <w:pPr>
              <w:spacing w:before="60" w:after="60"/>
              <w:rPr>
                <w:b/>
                <w:bCs/>
              </w:rPr>
            </w:pPr>
            <w:r w:rsidRPr="00641A42">
              <w:rPr>
                <w:b/>
                <w:bCs/>
              </w:rPr>
              <w:t>Reg. No.:</w:t>
            </w:r>
          </w:p>
        </w:tc>
        <w:tc>
          <w:tcPr>
            <w:tcW w:w="3622" w:type="dxa"/>
            <w:gridSpan w:val="4"/>
            <w:tcBorders>
              <w:top w:val="nil"/>
              <w:left w:val="nil"/>
              <w:bottom w:val="nil"/>
              <w:right w:val="nil"/>
            </w:tcBorders>
            <w:shd w:val="clear" w:color="auto" w:fill="auto"/>
          </w:tcPr>
          <w:p w:rsidR="00B44289" w:rsidRPr="00641A42" w:rsidRDefault="00B44289" w:rsidP="00B44289">
            <w:pPr>
              <w:spacing w:before="60" w:after="60"/>
              <w:rPr>
                <w:b/>
                <w:bCs/>
              </w:rPr>
            </w:pPr>
          </w:p>
        </w:tc>
      </w:tr>
      <w:tr w:rsidR="00B44289" w:rsidTr="005D0000">
        <w:tc>
          <w:tcPr>
            <w:tcW w:w="5865" w:type="dxa"/>
            <w:gridSpan w:val="4"/>
            <w:vMerge/>
            <w:tcBorders>
              <w:top w:val="nil"/>
              <w:left w:val="nil"/>
              <w:bottom w:val="nil"/>
              <w:right w:val="nil"/>
            </w:tcBorders>
            <w:shd w:val="clear" w:color="auto" w:fill="auto"/>
          </w:tcPr>
          <w:p w:rsidR="00B44289" w:rsidRDefault="00B44289" w:rsidP="00B44289">
            <w:pPr>
              <w:spacing w:before="60" w:after="60"/>
            </w:pPr>
          </w:p>
        </w:tc>
        <w:tc>
          <w:tcPr>
            <w:tcW w:w="1183" w:type="dxa"/>
            <w:gridSpan w:val="2"/>
            <w:tcBorders>
              <w:top w:val="nil"/>
              <w:left w:val="nil"/>
              <w:bottom w:val="nil"/>
              <w:right w:val="nil"/>
            </w:tcBorders>
            <w:shd w:val="clear" w:color="auto" w:fill="auto"/>
          </w:tcPr>
          <w:p w:rsidR="00B44289" w:rsidRPr="00641A42" w:rsidRDefault="00B44289" w:rsidP="00B44289">
            <w:pPr>
              <w:spacing w:before="60" w:after="60"/>
              <w:rPr>
                <w:b/>
                <w:bCs/>
              </w:rPr>
            </w:pPr>
            <w:r w:rsidRPr="00641A42">
              <w:rPr>
                <w:b/>
                <w:bCs/>
              </w:rPr>
              <w:t>Name     :</w:t>
            </w:r>
          </w:p>
        </w:tc>
        <w:tc>
          <w:tcPr>
            <w:tcW w:w="3622" w:type="dxa"/>
            <w:gridSpan w:val="4"/>
            <w:tcBorders>
              <w:top w:val="nil"/>
              <w:left w:val="nil"/>
              <w:bottom w:val="nil"/>
              <w:right w:val="nil"/>
            </w:tcBorders>
            <w:shd w:val="clear" w:color="auto" w:fill="auto"/>
          </w:tcPr>
          <w:p w:rsidR="00B44289" w:rsidRPr="00641A42" w:rsidRDefault="00B44289" w:rsidP="00B44289">
            <w:pPr>
              <w:spacing w:before="60" w:after="60"/>
              <w:rPr>
                <w:b/>
                <w:bCs/>
              </w:rPr>
            </w:pPr>
          </w:p>
        </w:tc>
      </w:tr>
      <w:tr w:rsidR="00B44289" w:rsidTr="005D0000">
        <w:tc>
          <w:tcPr>
            <w:tcW w:w="10670" w:type="dxa"/>
            <w:gridSpan w:val="10"/>
            <w:tcBorders>
              <w:top w:val="nil"/>
              <w:left w:val="nil"/>
              <w:bottom w:val="nil"/>
              <w:right w:val="nil"/>
            </w:tcBorders>
            <w:shd w:val="clear" w:color="auto" w:fill="auto"/>
          </w:tcPr>
          <w:p w:rsidR="00B44289" w:rsidRDefault="005D0000" w:rsidP="00B44289">
            <w:pPr>
              <w:spacing w:before="60" w:after="60"/>
              <w:jc w:val="center"/>
              <w:rPr>
                <w:b/>
                <w:noProof/>
                <w:lang w:val="en-US"/>
              </w:rPr>
            </w:pPr>
            <w:r w:rsidRPr="005D0000">
              <w:rPr>
                <w:b/>
                <w:noProof/>
                <w:lang w:eastAsia="en-IN"/>
              </w:rPr>
              <w:drawing>
                <wp:inline distT="0" distB="0" distL="0" distR="0">
                  <wp:extent cx="2914650" cy="115262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LOGO PN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22012" cy="1155535"/>
                          </a:xfrm>
                          <a:prstGeom prst="rect">
                            <a:avLst/>
                          </a:prstGeom>
                        </pic:spPr>
                      </pic:pic>
                    </a:graphicData>
                  </a:graphic>
                </wp:inline>
              </w:drawing>
            </w:r>
          </w:p>
        </w:tc>
      </w:tr>
      <w:tr w:rsidR="00B44289" w:rsidTr="005D0000">
        <w:tc>
          <w:tcPr>
            <w:tcW w:w="10670" w:type="dxa"/>
            <w:gridSpan w:val="10"/>
            <w:tcBorders>
              <w:top w:val="nil"/>
              <w:left w:val="nil"/>
              <w:bottom w:val="single" w:sz="4" w:space="0" w:color="auto"/>
              <w:right w:val="nil"/>
            </w:tcBorders>
            <w:shd w:val="clear" w:color="auto" w:fill="auto"/>
          </w:tcPr>
          <w:p w:rsidR="00B44289" w:rsidRPr="005D216D" w:rsidRDefault="005D216D" w:rsidP="00530AF7">
            <w:pPr>
              <w:spacing w:before="60" w:after="120"/>
              <w:jc w:val="center"/>
              <w:rPr>
                <w:b/>
                <w:bCs/>
                <w:sz w:val="28"/>
                <w:szCs w:val="28"/>
              </w:rPr>
            </w:pPr>
            <w:r w:rsidRPr="005D216D">
              <w:rPr>
                <w:b/>
                <w:bCs/>
                <w:sz w:val="28"/>
                <w:szCs w:val="28"/>
              </w:rPr>
              <w:t xml:space="preserve">Winter 2021-22 – </w:t>
            </w:r>
            <w:r w:rsidR="00530AF7">
              <w:rPr>
                <w:b/>
                <w:bCs/>
                <w:sz w:val="28"/>
                <w:szCs w:val="28"/>
              </w:rPr>
              <w:t xml:space="preserve">Phase </w:t>
            </w:r>
            <w:r w:rsidRPr="005D216D">
              <w:rPr>
                <w:b/>
                <w:bCs/>
                <w:sz w:val="28"/>
                <w:szCs w:val="28"/>
              </w:rPr>
              <w:t xml:space="preserve">1, </w:t>
            </w:r>
            <w:r w:rsidR="005D0000" w:rsidRPr="005D216D">
              <w:rPr>
                <w:b/>
                <w:bCs/>
                <w:sz w:val="28"/>
                <w:szCs w:val="28"/>
              </w:rPr>
              <w:t>CAT-I</w:t>
            </w:r>
            <w:r w:rsidR="00B44289" w:rsidRPr="005D216D">
              <w:rPr>
                <w:b/>
                <w:bCs/>
                <w:sz w:val="28"/>
                <w:szCs w:val="28"/>
              </w:rPr>
              <w:t xml:space="preserve"> </w:t>
            </w:r>
            <w:r w:rsidR="00736ABE" w:rsidRPr="005D216D">
              <w:rPr>
                <w:b/>
                <w:bCs/>
                <w:sz w:val="28"/>
                <w:szCs w:val="28"/>
              </w:rPr>
              <w:t>Class Test</w:t>
            </w:r>
            <w:r w:rsidR="00B44289" w:rsidRPr="005D216D">
              <w:rPr>
                <w:b/>
                <w:bCs/>
                <w:sz w:val="28"/>
                <w:szCs w:val="28"/>
              </w:rPr>
              <w:t xml:space="preserve"> – </w:t>
            </w:r>
            <w:r w:rsidR="005D0000" w:rsidRPr="005D216D">
              <w:rPr>
                <w:b/>
                <w:bCs/>
                <w:sz w:val="28"/>
                <w:szCs w:val="28"/>
              </w:rPr>
              <w:t xml:space="preserve">February </w:t>
            </w:r>
            <w:r w:rsidR="00B44289" w:rsidRPr="005D216D">
              <w:rPr>
                <w:b/>
                <w:bCs/>
                <w:sz w:val="28"/>
                <w:szCs w:val="28"/>
              </w:rPr>
              <w:t>202</w:t>
            </w:r>
            <w:r w:rsidR="005D0000" w:rsidRPr="005D216D">
              <w:rPr>
                <w:b/>
                <w:bCs/>
                <w:sz w:val="28"/>
                <w:szCs w:val="28"/>
              </w:rPr>
              <w:t>2</w:t>
            </w:r>
          </w:p>
        </w:tc>
      </w:tr>
      <w:tr w:rsidR="00B44289" w:rsidRPr="00726E37" w:rsidTr="0064618D">
        <w:tc>
          <w:tcPr>
            <w:tcW w:w="1408" w:type="dxa"/>
            <w:gridSpan w:val="2"/>
            <w:tcBorders>
              <w:top w:val="single" w:sz="4" w:space="0" w:color="auto"/>
            </w:tcBorders>
            <w:shd w:val="clear" w:color="auto" w:fill="auto"/>
          </w:tcPr>
          <w:p w:rsidR="00B44289" w:rsidRPr="00726E37" w:rsidRDefault="00B44289" w:rsidP="00B44289">
            <w:r w:rsidRPr="00726E37">
              <w:t>Programme</w:t>
            </w:r>
          </w:p>
        </w:tc>
        <w:tc>
          <w:tcPr>
            <w:tcW w:w="157" w:type="dxa"/>
            <w:tcBorders>
              <w:top w:val="single" w:sz="4" w:space="0" w:color="auto"/>
            </w:tcBorders>
            <w:shd w:val="clear" w:color="auto" w:fill="auto"/>
          </w:tcPr>
          <w:p w:rsidR="00B44289" w:rsidRPr="00726E37" w:rsidRDefault="00B44289" w:rsidP="00B44289">
            <w:r w:rsidRPr="00641A42">
              <w:rPr>
                <w:szCs w:val="28"/>
              </w:rPr>
              <w:t>:</w:t>
            </w:r>
          </w:p>
        </w:tc>
        <w:tc>
          <w:tcPr>
            <w:tcW w:w="4417" w:type="dxa"/>
            <w:gridSpan w:val="2"/>
            <w:tcBorders>
              <w:top w:val="single" w:sz="4" w:space="0" w:color="auto"/>
            </w:tcBorders>
            <w:shd w:val="clear" w:color="auto" w:fill="auto"/>
          </w:tcPr>
          <w:p w:rsidR="00B44289" w:rsidRPr="00D6165A" w:rsidRDefault="0064618D" w:rsidP="00B44289">
            <w:pPr>
              <w:rPr>
                <w:b/>
                <w:bCs/>
              </w:rPr>
            </w:pPr>
            <w:r>
              <w:rPr>
                <w:b/>
                <w:bCs/>
              </w:rPr>
              <w:t>B. Tech, School of CSE</w:t>
            </w:r>
          </w:p>
        </w:tc>
        <w:tc>
          <w:tcPr>
            <w:tcW w:w="1559" w:type="dxa"/>
            <w:gridSpan w:val="2"/>
            <w:tcBorders>
              <w:top w:val="single" w:sz="4" w:space="0" w:color="auto"/>
            </w:tcBorders>
            <w:shd w:val="clear" w:color="auto" w:fill="auto"/>
          </w:tcPr>
          <w:p w:rsidR="00B44289" w:rsidRPr="00726E37" w:rsidRDefault="00F9037A" w:rsidP="00B44289">
            <w:r>
              <w:t>Semester</w:t>
            </w:r>
          </w:p>
        </w:tc>
        <w:tc>
          <w:tcPr>
            <w:tcW w:w="142" w:type="dxa"/>
            <w:tcBorders>
              <w:top w:val="single" w:sz="4" w:space="0" w:color="auto"/>
            </w:tcBorders>
            <w:shd w:val="clear" w:color="auto" w:fill="auto"/>
          </w:tcPr>
          <w:p w:rsidR="00B44289" w:rsidRPr="00726E37" w:rsidRDefault="00B44289" w:rsidP="00B44289">
            <w:r w:rsidRPr="00641A42">
              <w:rPr>
                <w:szCs w:val="28"/>
              </w:rPr>
              <w:t>:</w:t>
            </w:r>
          </w:p>
        </w:tc>
        <w:tc>
          <w:tcPr>
            <w:tcW w:w="2987" w:type="dxa"/>
            <w:gridSpan w:val="2"/>
            <w:tcBorders>
              <w:top w:val="single" w:sz="4" w:space="0" w:color="auto"/>
            </w:tcBorders>
            <w:shd w:val="clear" w:color="auto" w:fill="auto"/>
          </w:tcPr>
          <w:p w:rsidR="00B44289" w:rsidRDefault="005D216D" w:rsidP="00530AF7">
            <w:pPr>
              <w:rPr>
                <w:b/>
                <w:bCs/>
              </w:rPr>
            </w:pPr>
            <w:r>
              <w:rPr>
                <w:b/>
                <w:bCs/>
              </w:rPr>
              <w:t>Winter 21-22-</w:t>
            </w:r>
            <w:r w:rsidR="00530AF7">
              <w:rPr>
                <w:b/>
                <w:bCs/>
              </w:rPr>
              <w:t>Phase</w:t>
            </w:r>
            <w:r w:rsidR="00416A1B">
              <w:rPr>
                <w:b/>
                <w:bCs/>
              </w:rPr>
              <w:t>-1</w:t>
            </w:r>
          </w:p>
        </w:tc>
      </w:tr>
      <w:tr w:rsidR="00B44289" w:rsidRPr="00726E37" w:rsidTr="0064618D">
        <w:trPr>
          <w:trHeight w:val="242"/>
        </w:trPr>
        <w:tc>
          <w:tcPr>
            <w:tcW w:w="1408" w:type="dxa"/>
            <w:gridSpan w:val="2"/>
            <w:shd w:val="clear" w:color="auto" w:fill="auto"/>
          </w:tcPr>
          <w:p w:rsidR="00B44289" w:rsidRPr="00726E37" w:rsidRDefault="00B44289" w:rsidP="00B44289">
            <w:r w:rsidRPr="00641A42">
              <w:rPr>
                <w:szCs w:val="28"/>
              </w:rPr>
              <w:t>Course</w:t>
            </w:r>
            <w:r w:rsidR="00F9037A">
              <w:rPr>
                <w:szCs w:val="28"/>
              </w:rPr>
              <w:t xml:space="preserve"> </w:t>
            </w:r>
          </w:p>
        </w:tc>
        <w:tc>
          <w:tcPr>
            <w:tcW w:w="157" w:type="dxa"/>
            <w:shd w:val="clear" w:color="auto" w:fill="auto"/>
          </w:tcPr>
          <w:p w:rsidR="00B44289" w:rsidRPr="00726E37" w:rsidRDefault="00B44289" w:rsidP="00B44289">
            <w:r w:rsidRPr="00641A42">
              <w:rPr>
                <w:szCs w:val="28"/>
              </w:rPr>
              <w:t>:</w:t>
            </w:r>
          </w:p>
        </w:tc>
        <w:tc>
          <w:tcPr>
            <w:tcW w:w="4417" w:type="dxa"/>
            <w:gridSpan w:val="2"/>
            <w:shd w:val="clear" w:color="auto" w:fill="auto"/>
            <w:vAlign w:val="center"/>
          </w:tcPr>
          <w:p w:rsidR="00B44289" w:rsidRPr="00641A42" w:rsidRDefault="0064618D" w:rsidP="00B44289">
            <w:pPr>
              <w:rPr>
                <w:b/>
                <w:bCs/>
                <w:szCs w:val="28"/>
              </w:rPr>
            </w:pPr>
            <w:r>
              <w:rPr>
                <w:b/>
                <w:bCs/>
                <w:szCs w:val="28"/>
              </w:rPr>
              <w:t>Artificial Intelligence</w:t>
            </w:r>
          </w:p>
        </w:tc>
        <w:tc>
          <w:tcPr>
            <w:tcW w:w="1559" w:type="dxa"/>
            <w:gridSpan w:val="2"/>
            <w:shd w:val="clear" w:color="auto" w:fill="auto"/>
          </w:tcPr>
          <w:p w:rsidR="00B44289" w:rsidRPr="00726E37" w:rsidRDefault="00B44289" w:rsidP="00B44289">
            <w:r w:rsidRPr="00641A42">
              <w:rPr>
                <w:szCs w:val="28"/>
              </w:rPr>
              <w:t>Course</w:t>
            </w:r>
            <w:r w:rsidR="00F9037A">
              <w:rPr>
                <w:szCs w:val="28"/>
              </w:rPr>
              <w:t xml:space="preserve"> Code</w:t>
            </w:r>
          </w:p>
        </w:tc>
        <w:tc>
          <w:tcPr>
            <w:tcW w:w="142" w:type="dxa"/>
            <w:shd w:val="clear" w:color="auto" w:fill="auto"/>
          </w:tcPr>
          <w:p w:rsidR="00B44289" w:rsidRPr="00726E37" w:rsidRDefault="00B44289" w:rsidP="00B44289">
            <w:r w:rsidRPr="00641A42">
              <w:rPr>
                <w:szCs w:val="28"/>
              </w:rPr>
              <w:t>:</w:t>
            </w:r>
          </w:p>
        </w:tc>
        <w:tc>
          <w:tcPr>
            <w:tcW w:w="2987" w:type="dxa"/>
            <w:gridSpan w:val="2"/>
            <w:shd w:val="clear" w:color="auto" w:fill="auto"/>
            <w:vAlign w:val="center"/>
          </w:tcPr>
          <w:p w:rsidR="00B44289" w:rsidRPr="00B0783F" w:rsidRDefault="0064618D" w:rsidP="00B44289">
            <w:pPr>
              <w:rPr>
                <w:b/>
                <w:bCs/>
              </w:rPr>
            </w:pPr>
            <w:r>
              <w:rPr>
                <w:b/>
                <w:bCs/>
              </w:rPr>
              <w:t>CSE3007</w:t>
            </w:r>
          </w:p>
        </w:tc>
      </w:tr>
      <w:tr w:rsidR="00163659" w:rsidRPr="00726E37" w:rsidTr="00EF0B18">
        <w:trPr>
          <w:trHeight w:val="434"/>
        </w:trPr>
        <w:tc>
          <w:tcPr>
            <w:tcW w:w="1408" w:type="dxa"/>
            <w:gridSpan w:val="2"/>
            <w:tcBorders>
              <w:bottom w:val="single" w:sz="4" w:space="0" w:color="auto"/>
            </w:tcBorders>
            <w:shd w:val="clear" w:color="auto" w:fill="auto"/>
          </w:tcPr>
          <w:p w:rsidR="00163659" w:rsidRPr="00641A42" w:rsidRDefault="00163659" w:rsidP="00B44289">
            <w:pPr>
              <w:rPr>
                <w:szCs w:val="28"/>
              </w:rPr>
            </w:pPr>
            <w:r>
              <w:rPr>
                <w:szCs w:val="28"/>
              </w:rPr>
              <w:t>Faculty</w:t>
            </w:r>
          </w:p>
        </w:tc>
        <w:tc>
          <w:tcPr>
            <w:tcW w:w="157" w:type="dxa"/>
            <w:tcBorders>
              <w:bottom w:val="single" w:sz="4" w:space="0" w:color="auto"/>
            </w:tcBorders>
            <w:shd w:val="clear" w:color="auto" w:fill="auto"/>
          </w:tcPr>
          <w:p w:rsidR="00163659" w:rsidRPr="00641A42" w:rsidRDefault="00163659" w:rsidP="00B44289">
            <w:pPr>
              <w:rPr>
                <w:szCs w:val="28"/>
              </w:rPr>
            </w:pPr>
            <w:r>
              <w:rPr>
                <w:szCs w:val="28"/>
              </w:rPr>
              <w:t>:</w:t>
            </w:r>
          </w:p>
        </w:tc>
        <w:tc>
          <w:tcPr>
            <w:tcW w:w="4417" w:type="dxa"/>
            <w:gridSpan w:val="2"/>
            <w:tcBorders>
              <w:bottom w:val="single" w:sz="4" w:space="0" w:color="auto"/>
            </w:tcBorders>
            <w:shd w:val="clear" w:color="auto" w:fill="auto"/>
            <w:vAlign w:val="center"/>
          </w:tcPr>
          <w:p w:rsidR="00163659" w:rsidRPr="00641A42" w:rsidRDefault="0064618D" w:rsidP="00B44289">
            <w:pPr>
              <w:rPr>
                <w:b/>
                <w:bCs/>
                <w:szCs w:val="28"/>
              </w:rPr>
            </w:pPr>
            <w:r>
              <w:rPr>
                <w:b/>
                <w:bCs/>
                <w:szCs w:val="28"/>
              </w:rPr>
              <w:t>Simi V.R.</w:t>
            </w:r>
            <w:bookmarkStart w:id="0" w:name="_GoBack"/>
            <w:bookmarkEnd w:id="0"/>
          </w:p>
        </w:tc>
        <w:tc>
          <w:tcPr>
            <w:tcW w:w="1559" w:type="dxa"/>
            <w:gridSpan w:val="2"/>
            <w:tcBorders>
              <w:bottom w:val="single" w:sz="4" w:space="0" w:color="auto"/>
            </w:tcBorders>
            <w:shd w:val="clear" w:color="auto" w:fill="auto"/>
          </w:tcPr>
          <w:p w:rsidR="00163659" w:rsidRPr="00726E37" w:rsidRDefault="00163659" w:rsidP="00B13FB3">
            <w:r>
              <w:t>Slot/ Class No.</w:t>
            </w:r>
          </w:p>
        </w:tc>
        <w:tc>
          <w:tcPr>
            <w:tcW w:w="142" w:type="dxa"/>
            <w:tcBorders>
              <w:bottom w:val="single" w:sz="4" w:space="0" w:color="auto"/>
            </w:tcBorders>
            <w:shd w:val="clear" w:color="auto" w:fill="auto"/>
          </w:tcPr>
          <w:p w:rsidR="00163659" w:rsidRPr="00726E37" w:rsidRDefault="00163659" w:rsidP="00B13FB3">
            <w:r>
              <w:rPr>
                <w:szCs w:val="28"/>
              </w:rPr>
              <w:t>:</w:t>
            </w:r>
          </w:p>
        </w:tc>
        <w:tc>
          <w:tcPr>
            <w:tcW w:w="2987" w:type="dxa"/>
            <w:gridSpan w:val="2"/>
            <w:tcBorders>
              <w:bottom w:val="single" w:sz="4" w:space="0" w:color="auto"/>
            </w:tcBorders>
            <w:shd w:val="clear" w:color="auto" w:fill="auto"/>
            <w:vAlign w:val="center"/>
          </w:tcPr>
          <w:p w:rsidR="00163659" w:rsidRPr="00B0783F" w:rsidRDefault="0064618D" w:rsidP="00B13FB3">
            <w:pPr>
              <w:rPr>
                <w:b/>
                <w:bCs/>
              </w:rPr>
            </w:pPr>
            <w:r>
              <w:rPr>
                <w:b/>
                <w:bCs/>
              </w:rPr>
              <w:t>BL20212210000083/ B11+B12+B13+E11+E12</w:t>
            </w:r>
          </w:p>
        </w:tc>
      </w:tr>
      <w:tr w:rsidR="00B44289" w:rsidRPr="00726E37" w:rsidTr="0064618D">
        <w:tc>
          <w:tcPr>
            <w:tcW w:w="1408" w:type="dxa"/>
            <w:gridSpan w:val="2"/>
            <w:tcBorders>
              <w:bottom w:val="single" w:sz="4" w:space="0" w:color="auto"/>
            </w:tcBorders>
            <w:shd w:val="clear" w:color="auto" w:fill="auto"/>
          </w:tcPr>
          <w:p w:rsidR="00B44289" w:rsidRPr="00726E37" w:rsidRDefault="00B44289" w:rsidP="00B44289">
            <w:r w:rsidRPr="00641A42">
              <w:rPr>
                <w:szCs w:val="28"/>
              </w:rPr>
              <w:t xml:space="preserve">Time    </w:t>
            </w:r>
          </w:p>
        </w:tc>
        <w:tc>
          <w:tcPr>
            <w:tcW w:w="157" w:type="dxa"/>
            <w:tcBorders>
              <w:bottom w:val="single" w:sz="4" w:space="0" w:color="auto"/>
            </w:tcBorders>
            <w:shd w:val="clear" w:color="auto" w:fill="auto"/>
          </w:tcPr>
          <w:p w:rsidR="00B44289" w:rsidRPr="00726E37" w:rsidRDefault="00B44289" w:rsidP="00B44289">
            <w:r w:rsidRPr="00641A42">
              <w:rPr>
                <w:szCs w:val="28"/>
              </w:rPr>
              <w:t>:</w:t>
            </w:r>
          </w:p>
        </w:tc>
        <w:tc>
          <w:tcPr>
            <w:tcW w:w="4417" w:type="dxa"/>
            <w:gridSpan w:val="2"/>
            <w:tcBorders>
              <w:bottom w:val="single" w:sz="4" w:space="0" w:color="auto"/>
            </w:tcBorders>
            <w:shd w:val="clear" w:color="auto" w:fill="auto"/>
            <w:vAlign w:val="center"/>
          </w:tcPr>
          <w:p w:rsidR="00B44289" w:rsidRPr="00641A42" w:rsidRDefault="00201715" w:rsidP="005D216D">
            <w:pPr>
              <w:rPr>
                <w:b/>
                <w:bCs/>
                <w:szCs w:val="28"/>
              </w:rPr>
            </w:pPr>
            <w:r>
              <w:rPr>
                <w:b/>
                <w:bCs/>
                <w:szCs w:val="28"/>
              </w:rPr>
              <w:t>30</w:t>
            </w:r>
            <w:r w:rsidR="005D216D">
              <w:rPr>
                <w:b/>
                <w:bCs/>
                <w:szCs w:val="28"/>
              </w:rPr>
              <w:t xml:space="preserve"> M</w:t>
            </w:r>
            <w:r>
              <w:rPr>
                <w:b/>
                <w:bCs/>
                <w:szCs w:val="28"/>
              </w:rPr>
              <w:t>in</w:t>
            </w:r>
            <w:r w:rsidR="005D216D">
              <w:rPr>
                <w:b/>
                <w:bCs/>
                <w:szCs w:val="28"/>
              </w:rPr>
              <w:t>s.</w:t>
            </w:r>
          </w:p>
        </w:tc>
        <w:tc>
          <w:tcPr>
            <w:tcW w:w="1559" w:type="dxa"/>
            <w:gridSpan w:val="2"/>
            <w:tcBorders>
              <w:bottom w:val="single" w:sz="4" w:space="0" w:color="auto"/>
            </w:tcBorders>
            <w:shd w:val="clear" w:color="auto" w:fill="auto"/>
          </w:tcPr>
          <w:p w:rsidR="00B44289" w:rsidRPr="00726E37" w:rsidRDefault="003F6FC5" w:rsidP="005D216D">
            <w:r>
              <w:rPr>
                <w:szCs w:val="28"/>
              </w:rPr>
              <w:t>Max</w:t>
            </w:r>
            <w:r w:rsidR="005D216D">
              <w:rPr>
                <w:szCs w:val="28"/>
              </w:rPr>
              <w:t>.</w:t>
            </w:r>
            <w:r>
              <w:rPr>
                <w:szCs w:val="28"/>
              </w:rPr>
              <w:t xml:space="preserve"> </w:t>
            </w:r>
            <w:r w:rsidR="005D216D">
              <w:rPr>
                <w:szCs w:val="28"/>
              </w:rPr>
              <w:t>M</w:t>
            </w:r>
            <w:r>
              <w:rPr>
                <w:szCs w:val="28"/>
              </w:rPr>
              <w:t>ark</w:t>
            </w:r>
            <w:r w:rsidR="005D216D">
              <w:rPr>
                <w:szCs w:val="28"/>
              </w:rPr>
              <w:t>s</w:t>
            </w:r>
            <w:r w:rsidR="00B44289" w:rsidRPr="00641A42">
              <w:rPr>
                <w:szCs w:val="28"/>
              </w:rPr>
              <w:t xml:space="preserve">  </w:t>
            </w:r>
          </w:p>
        </w:tc>
        <w:tc>
          <w:tcPr>
            <w:tcW w:w="142" w:type="dxa"/>
            <w:tcBorders>
              <w:bottom w:val="single" w:sz="4" w:space="0" w:color="auto"/>
            </w:tcBorders>
            <w:shd w:val="clear" w:color="auto" w:fill="auto"/>
          </w:tcPr>
          <w:p w:rsidR="00B44289" w:rsidRPr="00726E37" w:rsidRDefault="00B44289" w:rsidP="00B44289">
            <w:r w:rsidRPr="00641A42">
              <w:rPr>
                <w:szCs w:val="28"/>
              </w:rPr>
              <w:t>:</w:t>
            </w:r>
          </w:p>
        </w:tc>
        <w:tc>
          <w:tcPr>
            <w:tcW w:w="2987" w:type="dxa"/>
            <w:gridSpan w:val="2"/>
            <w:tcBorders>
              <w:bottom w:val="single" w:sz="4" w:space="0" w:color="auto"/>
            </w:tcBorders>
            <w:shd w:val="clear" w:color="auto" w:fill="auto"/>
            <w:vAlign w:val="center"/>
          </w:tcPr>
          <w:p w:rsidR="00B44289" w:rsidRPr="00B0783F" w:rsidRDefault="00201715" w:rsidP="00B44289">
            <w:pPr>
              <w:rPr>
                <w:b/>
                <w:bCs/>
              </w:rPr>
            </w:pPr>
            <w:r>
              <w:rPr>
                <w:b/>
                <w:bCs/>
              </w:rPr>
              <w:t>10</w:t>
            </w:r>
          </w:p>
        </w:tc>
      </w:tr>
      <w:tr w:rsidR="00B44289" w:rsidTr="005D0000">
        <w:tc>
          <w:tcPr>
            <w:tcW w:w="10670" w:type="dxa"/>
            <w:gridSpan w:val="10"/>
            <w:tcBorders>
              <w:top w:val="single" w:sz="4" w:space="0" w:color="auto"/>
              <w:left w:val="nil"/>
              <w:bottom w:val="single" w:sz="4" w:space="0" w:color="auto"/>
              <w:right w:val="nil"/>
            </w:tcBorders>
            <w:shd w:val="clear" w:color="auto" w:fill="auto"/>
          </w:tcPr>
          <w:p w:rsidR="00B44289" w:rsidRDefault="00B44289" w:rsidP="00B44289">
            <w:pPr>
              <w:spacing w:before="240" w:after="240"/>
              <w:ind w:right="-28"/>
              <w:jc w:val="center"/>
              <w:rPr>
                <w:b/>
                <w:bCs/>
              </w:rPr>
            </w:pPr>
            <w:r w:rsidRPr="00F65DB6">
              <w:rPr>
                <w:b/>
                <w:bCs/>
              </w:rPr>
              <w:t xml:space="preserve">Answer </w:t>
            </w:r>
            <w:r>
              <w:rPr>
                <w:b/>
                <w:bCs/>
              </w:rPr>
              <w:t>all the</w:t>
            </w:r>
            <w:r w:rsidRPr="00F65DB6">
              <w:rPr>
                <w:b/>
                <w:bCs/>
              </w:rPr>
              <w:t xml:space="preserve"> Questions</w:t>
            </w:r>
          </w:p>
          <w:p w:rsidR="00907C84" w:rsidRPr="00F65DB6" w:rsidRDefault="00907C84" w:rsidP="00B44289">
            <w:pPr>
              <w:spacing w:before="240" w:after="240"/>
              <w:ind w:right="-28"/>
              <w:jc w:val="center"/>
            </w:pPr>
          </w:p>
        </w:tc>
      </w:tr>
      <w:tr w:rsidR="00530AF7" w:rsidRPr="00967BE6" w:rsidTr="00530AF7">
        <w:tc>
          <w:tcPr>
            <w:tcW w:w="8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30AF7" w:rsidRPr="00D2626F" w:rsidRDefault="00530AF7" w:rsidP="00B3417C">
            <w:pPr>
              <w:spacing w:before="80" w:after="80"/>
              <w:jc w:val="center"/>
              <w:rPr>
                <w:b/>
                <w:bCs/>
                <w:sz w:val="22"/>
                <w:szCs w:val="16"/>
              </w:rPr>
            </w:pPr>
            <w:proofErr w:type="spellStart"/>
            <w:r w:rsidRPr="00D2626F">
              <w:rPr>
                <w:b/>
                <w:bCs/>
                <w:sz w:val="22"/>
                <w:szCs w:val="16"/>
              </w:rPr>
              <w:t>Q.No</w:t>
            </w:r>
            <w:proofErr w:type="spellEnd"/>
            <w:r w:rsidRPr="00D2626F">
              <w:rPr>
                <w:b/>
                <w:bCs/>
                <w:sz w:val="22"/>
                <w:szCs w:val="16"/>
              </w:rPr>
              <w:t>.</w:t>
            </w:r>
          </w:p>
        </w:tc>
        <w:tc>
          <w:tcPr>
            <w:tcW w:w="8280" w:type="dxa"/>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30AF7" w:rsidRPr="00D2626F" w:rsidRDefault="00530AF7" w:rsidP="00B3417C">
            <w:pPr>
              <w:spacing w:before="80" w:after="80"/>
              <w:jc w:val="center"/>
              <w:rPr>
                <w:b/>
                <w:bCs/>
                <w:sz w:val="22"/>
                <w:szCs w:val="16"/>
              </w:rPr>
            </w:pPr>
            <w:r w:rsidRPr="00D2626F">
              <w:rPr>
                <w:b/>
                <w:bCs/>
                <w:sz w:val="22"/>
                <w:szCs w:val="20"/>
              </w:rPr>
              <w:t>Question Description</w:t>
            </w:r>
          </w:p>
        </w:tc>
        <w:tc>
          <w:tcPr>
            <w:tcW w:w="155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530AF7" w:rsidRPr="006A1803" w:rsidRDefault="00530AF7" w:rsidP="00B3417C">
            <w:pPr>
              <w:spacing w:before="80" w:after="80"/>
              <w:jc w:val="center"/>
              <w:rPr>
                <w:b/>
                <w:bCs/>
                <w:sz w:val="20"/>
                <w:szCs w:val="20"/>
              </w:rPr>
            </w:pPr>
            <w:r w:rsidRPr="00D2626F">
              <w:rPr>
                <w:b/>
                <w:bCs/>
                <w:sz w:val="22"/>
                <w:szCs w:val="16"/>
              </w:rPr>
              <w:t>Marks</w:t>
            </w:r>
          </w:p>
        </w:tc>
      </w:tr>
      <w:tr w:rsidR="00530AF7" w:rsidRPr="005748D1" w:rsidTr="00530AF7">
        <w:tc>
          <w:tcPr>
            <w:tcW w:w="838" w:type="dxa"/>
            <w:tcBorders>
              <w:top w:val="single" w:sz="4" w:space="0" w:color="auto"/>
              <w:left w:val="single" w:sz="4" w:space="0" w:color="auto"/>
              <w:bottom w:val="single" w:sz="4" w:space="0" w:color="auto"/>
              <w:right w:val="single" w:sz="4" w:space="0" w:color="auto"/>
            </w:tcBorders>
            <w:shd w:val="clear" w:color="auto" w:fill="auto"/>
            <w:vAlign w:val="center"/>
          </w:tcPr>
          <w:p w:rsidR="00530AF7" w:rsidRPr="00976253" w:rsidRDefault="00530AF7" w:rsidP="00907C84">
            <w:pPr>
              <w:spacing w:before="80" w:after="80"/>
              <w:jc w:val="center"/>
              <w:rPr>
                <w:color w:val="000000" w:themeColor="text1"/>
              </w:rPr>
            </w:pPr>
            <w:r w:rsidRPr="00976253">
              <w:rPr>
                <w:color w:val="000000" w:themeColor="text1"/>
              </w:rPr>
              <w:t>1</w:t>
            </w:r>
          </w:p>
        </w:tc>
        <w:tc>
          <w:tcPr>
            <w:tcW w:w="8280" w:type="dxa"/>
            <w:gridSpan w:val="8"/>
            <w:tcBorders>
              <w:top w:val="single" w:sz="4" w:space="0" w:color="auto"/>
              <w:left w:val="single" w:sz="4" w:space="0" w:color="auto"/>
              <w:bottom w:val="single" w:sz="4" w:space="0" w:color="auto"/>
              <w:right w:val="single" w:sz="4" w:space="0" w:color="auto"/>
            </w:tcBorders>
            <w:shd w:val="clear" w:color="auto" w:fill="auto"/>
            <w:vAlign w:val="center"/>
          </w:tcPr>
          <w:p w:rsidR="00530AF7" w:rsidRPr="0064618D" w:rsidRDefault="0064618D" w:rsidP="0064618D">
            <w:pPr>
              <w:ind w:right="109"/>
              <w:jc w:val="both"/>
              <w:rPr>
                <w:color w:val="000000" w:themeColor="text1"/>
              </w:rPr>
            </w:pPr>
            <w:r>
              <w:rPr>
                <w:color w:val="2B2728"/>
              </w:rPr>
              <w:t>Pick an Artificial Intelligence system that has appeared in the news recently and work out PAGE (i.e. Percepts, Actions, Goals, Environment) descriptions for it. How do these relate to their PEAS (i.e. Performance, Environment, Actuators, and Sensors) descriptions?</w:t>
            </w:r>
          </w:p>
        </w:tc>
        <w:tc>
          <w:tcPr>
            <w:tcW w:w="1552" w:type="dxa"/>
            <w:tcBorders>
              <w:top w:val="single" w:sz="4" w:space="0" w:color="auto"/>
              <w:left w:val="single" w:sz="4" w:space="0" w:color="auto"/>
              <w:bottom w:val="single" w:sz="4" w:space="0" w:color="auto"/>
              <w:right w:val="single" w:sz="4" w:space="0" w:color="auto"/>
            </w:tcBorders>
            <w:shd w:val="clear" w:color="auto" w:fill="auto"/>
            <w:vAlign w:val="center"/>
          </w:tcPr>
          <w:p w:rsidR="00530AF7" w:rsidRPr="00263CB4" w:rsidRDefault="00530AF7" w:rsidP="00B3417C">
            <w:pPr>
              <w:spacing w:before="80" w:after="80"/>
              <w:jc w:val="center"/>
              <w:rPr>
                <w:color w:val="000000" w:themeColor="text1"/>
              </w:rPr>
            </w:pPr>
            <w:r w:rsidRPr="00263CB4">
              <w:rPr>
                <w:color w:val="000000" w:themeColor="text1"/>
              </w:rPr>
              <w:t>10</w:t>
            </w:r>
          </w:p>
        </w:tc>
      </w:tr>
      <w:tr w:rsidR="00B3417C" w:rsidTr="005D0000">
        <w:trPr>
          <w:trHeight w:val="85"/>
        </w:trPr>
        <w:tc>
          <w:tcPr>
            <w:tcW w:w="10670"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B3417C" w:rsidRDefault="00B3417C" w:rsidP="00B3417C">
            <w:pPr>
              <w:jc w:val="center"/>
            </w:pPr>
            <w:r w:rsidRPr="00641A42">
              <w:sym w:font="Symbol" w:char="F0DB"/>
            </w:r>
            <w:r w:rsidRPr="00641A42">
              <w:sym w:font="Symbol" w:char="F0DB"/>
            </w:r>
            <w:r w:rsidRPr="00641A42">
              <w:sym w:font="Symbol" w:char="F0DB"/>
            </w:r>
          </w:p>
        </w:tc>
      </w:tr>
    </w:tbl>
    <w:p w:rsidR="007B1839" w:rsidRDefault="007B1839"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Pr="00D2626F" w:rsidRDefault="00A94672" w:rsidP="00D2626F">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A94672" w:rsidRDefault="00A94672" w:rsidP="00A94672">
      <w:pPr>
        <w:rPr>
          <w:sz w:val="2"/>
          <w:szCs w:val="2"/>
        </w:rPr>
      </w:pPr>
    </w:p>
    <w:p w:rsidR="00B3417C" w:rsidRPr="00D2626F" w:rsidRDefault="00B3417C" w:rsidP="00A94672">
      <w:pPr>
        <w:rPr>
          <w:color w:val="0000FF"/>
          <w:sz w:val="2"/>
          <w:szCs w:val="2"/>
        </w:rPr>
      </w:pPr>
    </w:p>
    <w:p w:rsidR="00EA75D4" w:rsidRDefault="00EA75D4" w:rsidP="00B3417C">
      <w:pPr>
        <w:rPr>
          <w:b/>
        </w:rPr>
      </w:pPr>
    </w:p>
    <w:p w:rsidR="00EA75D4" w:rsidRDefault="00EA75D4" w:rsidP="00B3417C">
      <w:pPr>
        <w:rPr>
          <w:b/>
        </w:rPr>
      </w:pPr>
    </w:p>
    <w:p w:rsidR="00EA75D4" w:rsidRDefault="00EA75D4" w:rsidP="00B3417C">
      <w:pPr>
        <w:rPr>
          <w:b/>
        </w:rPr>
      </w:pPr>
    </w:p>
    <w:sectPr w:rsidR="00EA75D4" w:rsidSect="007B1839">
      <w:footerReference w:type="default" r:id="rId8"/>
      <w:pgSz w:w="11907" w:h="16840" w:code="9"/>
      <w:pgMar w:top="720" w:right="720" w:bottom="720" w:left="720" w:header="0" w:footer="46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4A9C" w:rsidRDefault="00094A9C">
      <w:r>
        <w:separator/>
      </w:r>
    </w:p>
  </w:endnote>
  <w:endnote w:type="continuationSeparator" w:id="0">
    <w:p w:rsidR="00094A9C" w:rsidRDefault="00094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74BC" w:rsidRPr="001375A1" w:rsidRDefault="00CE74BC">
    <w:pPr>
      <w:pStyle w:val="Footer"/>
      <w:jc w:val="right"/>
      <w:rPr>
        <w:sz w:val="20"/>
        <w:szCs w:val="20"/>
      </w:rPr>
    </w:pPr>
    <w:r w:rsidRPr="001375A1">
      <w:rPr>
        <w:rStyle w:val="PageNumber"/>
        <w:sz w:val="20"/>
        <w:szCs w:val="20"/>
      </w:rPr>
      <w:t xml:space="preserve">Page </w:t>
    </w:r>
    <w:r w:rsidR="00416A1B">
      <w:rPr>
        <w:rStyle w:val="PageNumber"/>
        <w:noProof/>
        <w:sz w:val="20"/>
        <w:szCs w:val="20"/>
      </w:rPr>
      <w:t>1</w:t>
    </w:r>
    <w:r w:rsidRPr="001375A1">
      <w:rPr>
        <w:rStyle w:val="PageNumber"/>
        <w:sz w:val="20"/>
        <w:szCs w:val="20"/>
      </w:rPr>
      <w:t xml:space="preserve"> of </w:t>
    </w:r>
    <w:r w:rsidR="00416A1B">
      <w:rPr>
        <w:rStyle w:val="PageNumber"/>
        <w:noProof/>
        <w:sz w:val="20"/>
        <w:szCs w:val="20"/>
      </w:rP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4A9C" w:rsidRDefault="00094A9C">
      <w:r>
        <w:separator/>
      </w:r>
    </w:p>
  </w:footnote>
  <w:footnote w:type="continuationSeparator" w:id="0">
    <w:p w:rsidR="00094A9C" w:rsidRDefault="00094A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FB4B4F"/>
    <w:multiLevelType w:val="hybridMultilevel"/>
    <w:tmpl w:val="3E105B9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35138F"/>
    <w:multiLevelType w:val="hybridMultilevel"/>
    <w:tmpl w:val="774AB570"/>
    <w:lvl w:ilvl="0" w:tplc="6F86D40C">
      <w:start w:val="1"/>
      <w:numFmt w:val="decimal"/>
      <w:lvlText w:val="%1."/>
      <w:lvlJc w:val="left"/>
      <w:pPr>
        <w:ind w:left="482" w:hanging="360"/>
      </w:pPr>
      <w:rPr>
        <w:rFonts w:hint="default"/>
        <w:b/>
      </w:rPr>
    </w:lvl>
    <w:lvl w:ilvl="1" w:tplc="40090019" w:tentative="1">
      <w:start w:val="1"/>
      <w:numFmt w:val="lowerLetter"/>
      <w:lvlText w:val="%2."/>
      <w:lvlJc w:val="left"/>
      <w:pPr>
        <w:ind w:left="1202" w:hanging="360"/>
      </w:pPr>
    </w:lvl>
    <w:lvl w:ilvl="2" w:tplc="4009001B" w:tentative="1">
      <w:start w:val="1"/>
      <w:numFmt w:val="lowerRoman"/>
      <w:lvlText w:val="%3."/>
      <w:lvlJc w:val="right"/>
      <w:pPr>
        <w:ind w:left="1922" w:hanging="180"/>
      </w:pPr>
    </w:lvl>
    <w:lvl w:ilvl="3" w:tplc="4009000F" w:tentative="1">
      <w:start w:val="1"/>
      <w:numFmt w:val="decimal"/>
      <w:lvlText w:val="%4."/>
      <w:lvlJc w:val="left"/>
      <w:pPr>
        <w:ind w:left="2642" w:hanging="360"/>
      </w:pPr>
    </w:lvl>
    <w:lvl w:ilvl="4" w:tplc="40090019" w:tentative="1">
      <w:start w:val="1"/>
      <w:numFmt w:val="lowerLetter"/>
      <w:lvlText w:val="%5."/>
      <w:lvlJc w:val="left"/>
      <w:pPr>
        <w:ind w:left="3362" w:hanging="360"/>
      </w:pPr>
    </w:lvl>
    <w:lvl w:ilvl="5" w:tplc="4009001B" w:tentative="1">
      <w:start w:val="1"/>
      <w:numFmt w:val="lowerRoman"/>
      <w:lvlText w:val="%6."/>
      <w:lvlJc w:val="right"/>
      <w:pPr>
        <w:ind w:left="4082" w:hanging="180"/>
      </w:pPr>
    </w:lvl>
    <w:lvl w:ilvl="6" w:tplc="4009000F" w:tentative="1">
      <w:start w:val="1"/>
      <w:numFmt w:val="decimal"/>
      <w:lvlText w:val="%7."/>
      <w:lvlJc w:val="left"/>
      <w:pPr>
        <w:ind w:left="4802" w:hanging="360"/>
      </w:pPr>
    </w:lvl>
    <w:lvl w:ilvl="7" w:tplc="40090019" w:tentative="1">
      <w:start w:val="1"/>
      <w:numFmt w:val="lowerLetter"/>
      <w:lvlText w:val="%8."/>
      <w:lvlJc w:val="left"/>
      <w:pPr>
        <w:ind w:left="5522" w:hanging="360"/>
      </w:pPr>
    </w:lvl>
    <w:lvl w:ilvl="8" w:tplc="4009001B" w:tentative="1">
      <w:start w:val="1"/>
      <w:numFmt w:val="lowerRoman"/>
      <w:lvlText w:val="%9."/>
      <w:lvlJc w:val="right"/>
      <w:pPr>
        <w:ind w:left="6242" w:hanging="180"/>
      </w:pPr>
    </w:lvl>
  </w:abstractNum>
  <w:abstractNum w:abstractNumId="2" w15:restartNumberingAfterBreak="0">
    <w:nsid w:val="507275A9"/>
    <w:multiLevelType w:val="hybridMultilevel"/>
    <w:tmpl w:val="167260AE"/>
    <w:lvl w:ilvl="0" w:tplc="A208A0A2">
      <w:start w:val="1"/>
      <w:numFmt w:val="decimal"/>
      <w:lvlText w:val="%1."/>
      <w:lvlJc w:val="left"/>
      <w:pPr>
        <w:ind w:left="482" w:hanging="360"/>
      </w:pPr>
      <w:rPr>
        <w:rFonts w:hint="default"/>
      </w:rPr>
    </w:lvl>
    <w:lvl w:ilvl="1" w:tplc="40090019" w:tentative="1">
      <w:start w:val="1"/>
      <w:numFmt w:val="lowerLetter"/>
      <w:lvlText w:val="%2."/>
      <w:lvlJc w:val="left"/>
      <w:pPr>
        <w:ind w:left="1202" w:hanging="360"/>
      </w:pPr>
    </w:lvl>
    <w:lvl w:ilvl="2" w:tplc="4009001B" w:tentative="1">
      <w:start w:val="1"/>
      <w:numFmt w:val="lowerRoman"/>
      <w:lvlText w:val="%3."/>
      <w:lvlJc w:val="right"/>
      <w:pPr>
        <w:ind w:left="1922" w:hanging="180"/>
      </w:pPr>
    </w:lvl>
    <w:lvl w:ilvl="3" w:tplc="4009000F" w:tentative="1">
      <w:start w:val="1"/>
      <w:numFmt w:val="decimal"/>
      <w:lvlText w:val="%4."/>
      <w:lvlJc w:val="left"/>
      <w:pPr>
        <w:ind w:left="2642" w:hanging="360"/>
      </w:pPr>
    </w:lvl>
    <w:lvl w:ilvl="4" w:tplc="40090019" w:tentative="1">
      <w:start w:val="1"/>
      <w:numFmt w:val="lowerLetter"/>
      <w:lvlText w:val="%5."/>
      <w:lvlJc w:val="left"/>
      <w:pPr>
        <w:ind w:left="3362" w:hanging="360"/>
      </w:pPr>
    </w:lvl>
    <w:lvl w:ilvl="5" w:tplc="4009001B" w:tentative="1">
      <w:start w:val="1"/>
      <w:numFmt w:val="lowerRoman"/>
      <w:lvlText w:val="%6."/>
      <w:lvlJc w:val="right"/>
      <w:pPr>
        <w:ind w:left="4082" w:hanging="180"/>
      </w:pPr>
    </w:lvl>
    <w:lvl w:ilvl="6" w:tplc="4009000F" w:tentative="1">
      <w:start w:val="1"/>
      <w:numFmt w:val="decimal"/>
      <w:lvlText w:val="%7."/>
      <w:lvlJc w:val="left"/>
      <w:pPr>
        <w:ind w:left="4802" w:hanging="360"/>
      </w:pPr>
    </w:lvl>
    <w:lvl w:ilvl="7" w:tplc="40090019" w:tentative="1">
      <w:start w:val="1"/>
      <w:numFmt w:val="lowerLetter"/>
      <w:lvlText w:val="%8."/>
      <w:lvlJc w:val="left"/>
      <w:pPr>
        <w:ind w:left="5522" w:hanging="360"/>
      </w:pPr>
    </w:lvl>
    <w:lvl w:ilvl="8" w:tplc="4009001B" w:tentative="1">
      <w:start w:val="1"/>
      <w:numFmt w:val="lowerRoman"/>
      <w:lvlText w:val="%9."/>
      <w:lvlJc w:val="right"/>
      <w:pPr>
        <w:ind w:left="6242" w:hanging="180"/>
      </w:pPr>
    </w:lvl>
  </w:abstractNum>
  <w:abstractNum w:abstractNumId="3" w15:restartNumberingAfterBreak="0">
    <w:nsid w:val="7C1F06FD"/>
    <w:multiLevelType w:val="hybridMultilevel"/>
    <w:tmpl w:val="8700A522"/>
    <w:lvl w:ilvl="0" w:tplc="88B070AA">
      <w:start w:val="1"/>
      <w:numFmt w:val="lowerRoman"/>
      <w:lvlText w:val="%1."/>
      <w:lvlJc w:val="left"/>
      <w:pPr>
        <w:ind w:left="842" w:hanging="720"/>
      </w:pPr>
      <w:rPr>
        <w:rFonts w:hint="default"/>
        <w:color w:val="auto"/>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num w:numId="1">
    <w:abstractNumId w:val="2"/>
  </w:num>
  <w:num w:numId="2">
    <w:abstractNumId w:val="1"/>
  </w:num>
  <w:num w:numId="3">
    <w:abstractNumId w:val="3"/>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wMjYzM7I0NDUxN7VU0lEKTi0uzszPAykwqQUAbPDiRCwAAAA="/>
  </w:docVars>
  <w:rsids>
    <w:rsidRoot w:val="00614663"/>
    <w:rsid w:val="00000BBE"/>
    <w:rsid w:val="000017C6"/>
    <w:rsid w:val="0000498F"/>
    <w:rsid w:val="00010DDA"/>
    <w:rsid w:val="00026618"/>
    <w:rsid w:val="00036418"/>
    <w:rsid w:val="00036D30"/>
    <w:rsid w:val="00040113"/>
    <w:rsid w:val="000449BE"/>
    <w:rsid w:val="000459D7"/>
    <w:rsid w:val="00045A1B"/>
    <w:rsid w:val="000467C5"/>
    <w:rsid w:val="00052360"/>
    <w:rsid w:val="000534EC"/>
    <w:rsid w:val="00072FAE"/>
    <w:rsid w:val="00077A62"/>
    <w:rsid w:val="00092A3D"/>
    <w:rsid w:val="00094A9C"/>
    <w:rsid w:val="0009717E"/>
    <w:rsid w:val="0009723C"/>
    <w:rsid w:val="000A1528"/>
    <w:rsid w:val="000B03DD"/>
    <w:rsid w:val="000C1F99"/>
    <w:rsid w:val="000C3409"/>
    <w:rsid w:val="000C4318"/>
    <w:rsid w:val="000C6C31"/>
    <w:rsid w:val="000D265C"/>
    <w:rsid w:val="000D5083"/>
    <w:rsid w:val="000E2C1E"/>
    <w:rsid w:val="000E30AA"/>
    <w:rsid w:val="000E63AD"/>
    <w:rsid w:val="000F07B0"/>
    <w:rsid w:val="00104FAB"/>
    <w:rsid w:val="001073F9"/>
    <w:rsid w:val="001079B6"/>
    <w:rsid w:val="001103E4"/>
    <w:rsid w:val="00110D1E"/>
    <w:rsid w:val="0011505D"/>
    <w:rsid w:val="0012384A"/>
    <w:rsid w:val="00125912"/>
    <w:rsid w:val="001400ED"/>
    <w:rsid w:val="00141745"/>
    <w:rsid w:val="00144447"/>
    <w:rsid w:val="00147CD8"/>
    <w:rsid w:val="00162E3D"/>
    <w:rsid w:val="00163659"/>
    <w:rsid w:val="00175417"/>
    <w:rsid w:val="00175A0B"/>
    <w:rsid w:val="00177234"/>
    <w:rsid w:val="001815DC"/>
    <w:rsid w:val="00193C8E"/>
    <w:rsid w:val="00194F1A"/>
    <w:rsid w:val="001A493B"/>
    <w:rsid w:val="001B0519"/>
    <w:rsid w:val="001B1B43"/>
    <w:rsid w:val="001B6506"/>
    <w:rsid w:val="001B67C8"/>
    <w:rsid w:val="001C303A"/>
    <w:rsid w:val="001C3B1D"/>
    <w:rsid w:val="001C5BBD"/>
    <w:rsid w:val="001C5FC9"/>
    <w:rsid w:val="001D1205"/>
    <w:rsid w:val="001D7EE3"/>
    <w:rsid w:val="001E2926"/>
    <w:rsid w:val="001E43EE"/>
    <w:rsid w:val="001E7380"/>
    <w:rsid w:val="001F0D5A"/>
    <w:rsid w:val="00200A9F"/>
    <w:rsid w:val="00201715"/>
    <w:rsid w:val="00203E6E"/>
    <w:rsid w:val="002177AC"/>
    <w:rsid w:val="0022050B"/>
    <w:rsid w:val="0022485D"/>
    <w:rsid w:val="00224DB5"/>
    <w:rsid w:val="00226009"/>
    <w:rsid w:val="002278F4"/>
    <w:rsid w:val="00232D60"/>
    <w:rsid w:val="00236EF9"/>
    <w:rsid w:val="00250A69"/>
    <w:rsid w:val="002572F8"/>
    <w:rsid w:val="00257BAE"/>
    <w:rsid w:val="002617A9"/>
    <w:rsid w:val="0026279B"/>
    <w:rsid w:val="002637BB"/>
    <w:rsid w:val="00263CB4"/>
    <w:rsid w:val="0027295D"/>
    <w:rsid w:val="00283337"/>
    <w:rsid w:val="00284015"/>
    <w:rsid w:val="0028674F"/>
    <w:rsid w:val="00287EA7"/>
    <w:rsid w:val="00287FD4"/>
    <w:rsid w:val="0029072B"/>
    <w:rsid w:val="002922D1"/>
    <w:rsid w:val="002956D7"/>
    <w:rsid w:val="00295FD6"/>
    <w:rsid w:val="002A0893"/>
    <w:rsid w:val="002B1BB0"/>
    <w:rsid w:val="002B3C4E"/>
    <w:rsid w:val="002B6DB0"/>
    <w:rsid w:val="002C1858"/>
    <w:rsid w:val="002C33E4"/>
    <w:rsid w:val="002C40BE"/>
    <w:rsid w:val="002C654D"/>
    <w:rsid w:val="002D089C"/>
    <w:rsid w:val="002D2958"/>
    <w:rsid w:val="002D50F0"/>
    <w:rsid w:val="002D7442"/>
    <w:rsid w:val="002E0343"/>
    <w:rsid w:val="002E7327"/>
    <w:rsid w:val="002F1F4C"/>
    <w:rsid w:val="002F5650"/>
    <w:rsid w:val="003022BC"/>
    <w:rsid w:val="00306B06"/>
    <w:rsid w:val="00311220"/>
    <w:rsid w:val="0031228E"/>
    <w:rsid w:val="0031393A"/>
    <w:rsid w:val="003151E6"/>
    <w:rsid w:val="00323E66"/>
    <w:rsid w:val="003315ED"/>
    <w:rsid w:val="00340002"/>
    <w:rsid w:val="00342433"/>
    <w:rsid w:val="00345696"/>
    <w:rsid w:val="00352573"/>
    <w:rsid w:val="00355B00"/>
    <w:rsid w:val="00360ADB"/>
    <w:rsid w:val="00362C0D"/>
    <w:rsid w:val="0036643F"/>
    <w:rsid w:val="00366D29"/>
    <w:rsid w:val="0037045E"/>
    <w:rsid w:val="00371BEB"/>
    <w:rsid w:val="00377905"/>
    <w:rsid w:val="00383D2E"/>
    <w:rsid w:val="003842ED"/>
    <w:rsid w:val="00384E5E"/>
    <w:rsid w:val="00392229"/>
    <w:rsid w:val="0039250C"/>
    <w:rsid w:val="0039445A"/>
    <w:rsid w:val="00395274"/>
    <w:rsid w:val="003A5AD3"/>
    <w:rsid w:val="003B08A9"/>
    <w:rsid w:val="003B0DEC"/>
    <w:rsid w:val="003C4D0E"/>
    <w:rsid w:val="003D4733"/>
    <w:rsid w:val="003E1695"/>
    <w:rsid w:val="003E2DE3"/>
    <w:rsid w:val="003F3C7B"/>
    <w:rsid w:val="003F6FC5"/>
    <w:rsid w:val="003F7E01"/>
    <w:rsid w:val="003F7F77"/>
    <w:rsid w:val="00404F1A"/>
    <w:rsid w:val="004130A6"/>
    <w:rsid w:val="00416186"/>
    <w:rsid w:val="00416A1B"/>
    <w:rsid w:val="00420EA3"/>
    <w:rsid w:val="004270AE"/>
    <w:rsid w:val="004427BF"/>
    <w:rsid w:val="004427DD"/>
    <w:rsid w:val="0045218C"/>
    <w:rsid w:val="004537E6"/>
    <w:rsid w:val="004543EA"/>
    <w:rsid w:val="00454BCD"/>
    <w:rsid w:val="004576AF"/>
    <w:rsid w:val="0046095C"/>
    <w:rsid w:val="00461975"/>
    <w:rsid w:val="00463F3A"/>
    <w:rsid w:val="0046443A"/>
    <w:rsid w:val="00466050"/>
    <w:rsid w:val="00471D59"/>
    <w:rsid w:val="00475C86"/>
    <w:rsid w:val="0048438D"/>
    <w:rsid w:val="004901EE"/>
    <w:rsid w:val="004915D5"/>
    <w:rsid w:val="004943D9"/>
    <w:rsid w:val="0049764D"/>
    <w:rsid w:val="004A14DE"/>
    <w:rsid w:val="004A5427"/>
    <w:rsid w:val="004C068D"/>
    <w:rsid w:val="004C17E7"/>
    <w:rsid w:val="004C1EFE"/>
    <w:rsid w:val="004C2565"/>
    <w:rsid w:val="004C2D5F"/>
    <w:rsid w:val="004C6927"/>
    <w:rsid w:val="004D28EE"/>
    <w:rsid w:val="004D2BC8"/>
    <w:rsid w:val="004E4722"/>
    <w:rsid w:val="004E5AF8"/>
    <w:rsid w:val="004E665B"/>
    <w:rsid w:val="004F4383"/>
    <w:rsid w:val="004F4E42"/>
    <w:rsid w:val="004F7013"/>
    <w:rsid w:val="005132C7"/>
    <w:rsid w:val="00513A99"/>
    <w:rsid w:val="005145F3"/>
    <w:rsid w:val="00520DF0"/>
    <w:rsid w:val="00525DC7"/>
    <w:rsid w:val="00530AF7"/>
    <w:rsid w:val="005344D2"/>
    <w:rsid w:val="00552F04"/>
    <w:rsid w:val="00561590"/>
    <w:rsid w:val="005619DC"/>
    <w:rsid w:val="00563B74"/>
    <w:rsid w:val="00566000"/>
    <w:rsid w:val="00570778"/>
    <w:rsid w:val="00573F89"/>
    <w:rsid w:val="005748D1"/>
    <w:rsid w:val="00577055"/>
    <w:rsid w:val="005809B9"/>
    <w:rsid w:val="00581865"/>
    <w:rsid w:val="0058213A"/>
    <w:rsid w:val="0058416B"/>
    <w:rsid w:val="005867CB"/>
    <w:rsid w:val="005931F9"/>
    <w:rsid w:val="005A3DE9"/>
    <w:rsid w:val="005A47BF"/>
    <w:rsid w:val="005A5EB8"/>
    <w:rsid w:val="005B10AF"/>
    <w:rsid w:val="005B2E0A"/>
    <w:rsid w:val="005B63C2"/>
    <w:rsid w:val="005B68F3"/>
    <w:rsid w:val="005C58FD"/>
    <w:rsid w:val="005C73B1"/>
    <w:rsid w:val="005D0000"/>
    <w:rsid w:val="005D17B7"/>
    <w:rsid w:val="005D216D"/>
    <w:rsid w:val="005D48DD"/>
    <w:rsid w:val="005D55C3"/>
    <w:rsid w:val="005E7766"/>
    <w:rsid w:val="005F35C5"/>
    <w:rsid w:val="00602126"/>
    <w:rsid w:val="00606111"/>
    <w:rsid w:val="006137D6"/>
    <w:rsid w:val="00613C26"/>
    <w:rsid w:val="00614663"/>
    <w:rsid w:val="0061669F"/>
    <w:rsid w:val="00620E4A"/>
    <w:rsid w:val="006304C1"/>
    <w:rsid w:val="0063308D"/>
    <w:rsid w:val="00637121"/>
    <w:rsid w:val="00640F82"/>
    <w:rsid w:val="00641A42"/>
    <w:rsid w:val="0064618D"/>
    <w:rsid w:val="00652906"/>
    <w:rsid w:val="00652CC1"/>
    <w:rsid w:val="00655425"/>
    <w:rsid w:val="006564C4"/>
    <w:rsid w:val="00657DAA"/>
    <w:rsid w:val="00662A48"/>
    <w:rsid w:val="00663CC5"/>
    <w:rsid w:val="0066660F"/>
    <w:rsid w:val="006712A2"/>
    <w:rsid w:val="0067267C"/>
    <w:rsid w:val="0067354C"/>
    <w:rsid w:val="00684683"/>
    <w:rsid w:val="00691E0E"/>
    <w:rsid w:val="00693B20"/>
    <w:rsid w:val="00694474"/>
    <w:rsid w:val="00696CE4"/>
    <w:rsid w:val="006A0EFE"/>
    <w:rsid w:val="006A1803"/>
    <w:rsid w:val="006A1829"/>
    <w:rsid w:val="006A1FB2"/>
    <w:rsid w:val="006A785E"/>
    <w:rsid w:val="006B4BC2"/>
    <w:rsid w:val="006C076A"/>
    <w:rsid w:val="006C09BC"/>
    <w:rsid w:val="006C2029"/>
    <w:rsid w:val="006E3004"/>
    <w:rsid w:val="006E7754"/>
    <w:rsid w:val="006E7B90"/>
    <w:rsid w:val="006F24D3"/>
    <w:rsid w:val="006F2E42"/>
    <w:rsid w:val="006F3F13"/>
    <w:rsid w:val="006F4AC3"/>
    <w:rsid w:val="006F7A1F"/>
    <w:rsid w:val="006F7D0D"/>
    <w:rsid w:val="0070533E"/>
    <w:rsid w:val="00705D5C"/>
    <w:rsid w:val="00721C28"/>
    <w:rsid w:val="0072596B"/>
    <w:rsid w:val="00725F6B"/>
    <w:rsid w:val="00726E37"/>
    <w:rsid w:val="007301F3"/>
    <w:rsid w:val="007319E6"/>
    <w:rsid w:val="00736ABE"/>
    <w:rsid w:val="00740AE6"/>
    <w:rsid w:val="00742535"/>
    <w:rsid w:val="00757D7E"/>
    <w:rsid w:val="007617D3"/>
    <w:rsid w:val="00761871"/>
    <w:rsid w:val="00763915"/>
    <w:rsid w:val="00774329"/>
    <w:rsid w:val="00777648"/>
    <w:rsid w:val="0078161C"/>
    <w:rsid w:val="007869FC"/>
    <w:rsid w:val="00793B43"/>
    <w:rsid w:val="0079590E"/>
    <w:rsid w:val="007A0667"/>
    <w:rsid w:val="007A0782"/>
    <w:rsid w:val="007A28F6"/>
    <w:rsid w:val="007B1839"/>
    <w:rsid w:val="007B623F"/>
    <w:rsid w:val="007D4510"/>
    <w:rsid w:val="007E02B3"/>
    <w:rsid w:val="007E1C32"/>
    <w:rsid w:val="007E5C2A"/>
    <w:rsid w:val="007F5227"/>
    <w:rsid w:val="007F68A2"/>
    <w:rsid w:val="007F774B"/>
    <w:rsid w:val="007F7F2D"/>
    <w:rsid w:val="00801D1E"/>
    <w:rsid w:val="008056CC"/>
    <w:rsid w:val="0081661A"/>
    <w:rsid w:val="00824C20"/>
    <w:rsid w:val="00830FD1"/>
    <w:rsid w:val="00834E01"/>
    <w:rsid w:val="0083597B"/>
    <w:rsid w:val="008367BB"/>
    <w:rsid w:val="00843F75"/>
    <w:rsid w:val="00846454"/>
    <w:rsid w:val="00846C3E"/>
    <w:rsid w:val="00847154"/>
    <w:rsid w:val="00847AE7"/>
    <w:rsid w:val="008509D0"/>
    <w:rsid w:val="00857479"/>
    <w:rsid w:val="0086304C"/>
    <w:rsid w:val="00866627"/>
    <w:rsid w:val="00866916"/>
    <w:rsid w:val="00867676"/>
    <w:rsid w:val="008713D0"/>
    <w:rsid w:val="00873754"/>
    <w:rsid w:val="00874A99"/>
    <w:rsid w:val="00877727"/>
    <w:rsid w:val="008804A8"/>
    <w:rsid w:val="00884A03"/>
    <w:rsid w:val="00885CAA"/>
    <w:rsid w:val="00886AD1"/>
    <w:rsid w:val="008952BE"/>
    <w:rsid w:val="008A19C4"/>
    <w:rsid w:val="008B0738"/>
    <w:rsid w:val="008B51AC"/>
    <w:rsid w:val="008C5082"/>
    <w:rsid w:val="008C6A26"/>
    <w:rsid w:val="008D04B9"/>
    <w:rsid w:val="008E4DB3"/>
    <w:rsid w:val="008F1351"/>
    <w:rsid w:val="008F5E08"/>
    <w:rsid w:val="008F7150"/>
    <w:rsid w:val="008F7865"/>
    <w:rsid w:val="009024E3"/>
    <w:rsid w:val="00903FF8"/>
    <w:rsid w:val="00904B32"/>
    <w:rsid w:val="009050BA"/>
    <w:rsid w:val="00905B11"/>
    <w:rsid w:val="00905DE6"/>
    <w:rsid w:val="009079FA"/>
    <w:rsid w:val="00907C84"/>
    <w:rsid w:val="00907DBF"/>
    <w:rsid w:val="009110D6"/>
    <w:rsid w:val="009130FC"/>
    <w:rsid w:val="009169F5"/>
    <w:rsid w:val="009170A4"/>
    <w:rsid w:val="00917D47"/>
    <w:rsid w:val="009211B7"/>
    <w:rsid w:val="00923E97"/>
    <w:rsid w:val="00927EFD"/>
    <w:rsid w:val="009307A3"/>
    <w:rsid w:val="00935E1E"/>
    <w:rsid w:val="00936127"/>
    <w:rsid w:val="009375DD"/>
    <w:rsid w:val="00942C15"/>
    <w:rsid w:val="00943468"/>
    <w:rsid w:val="00943CEB"/>
    <w:rsid w:val="0094429F"/>
    <w:rsid w:val="009456E7"/>
    <w:rsid w:val="00955128"/>
    <w:rsid w:val="00960206"/>
    <w:rsid w:val="00964DD1"/>
    <w:rsid w:val="00965001"/>
    <w:rsid w:val="00965A68"/>
    <w:rsid w:val="00966D95"/>
    <w:rsid w:val="00967BE6"/>
    <w:rsid w:val="00975057"/>
    <w:rsid w:val="00976253"/>
    <w:rsid w:val="00981370"/>
    <w:rsid w:val="009821DB"/>
    <w:rsid w:val="00982F3D"/>
    <w:rsid w:val="0099442D"/>
    <w:rsid w:val="009A1BF7"/>
    <w:rsid w:val="009A1F16"/>
    <w:rsid w:val="009A42BB"/>
    <w:rsid w:val="009A54CD"/>
    <w:rsid w:val="009A763A"/>
    <w:rsid w:val="009B3D92"/>
    <w:rsid w:val="009B41FE"/>
    <w:rsid w:val="009B6AF9"/>
    <w:rsid w:val="009B6FFC"/>
    <w:rsid w:val="009C00D4"/>
    <w:rsid w:val="009C29B9"/>
    <w:rsid w:val="009C31C0"/>
    <w:rsid w:val="009C4329"/>
    <w:rsid w:val="009D27DE"/>
    <w:rsid w:val="009D4A5F"/>
    <w:rsid w:val="009E0DF0"/>
    <w:rsid w:val="009E194D"/>
    <w:rsid w:val="009E501B"/>
    <w:rsid w:val="009F3BBB"/>
    <w:rsid w:val="009F7DC7"/>
    <w:rsid w:val="00A069A2"/>
    <w:rsid w:val="00A06B16"/>
    <w:rsid w:val="00A06C56"/>
    <w:rsid w:val="00A11036"/>
    <w:rsid w:val="00A13712"/>
    <w:rsid w:val="00A1408A"/>
    <w:rsid w:val="00A17CF9"/>
    <w:rsid w:val="00A2130B"/>
    <w:rsid w:val="00A3121D"/>
    <w:rsid w:val="00A312D3"/>
    <w:rsid w:val="00A3217E"/>
    <w:rsid w:val="00A35C8C"/>
    <w:rsid w:val="00A40FAF"/>
    <w:rsid w:val="00A421FB"/>
    <w:rsid w:val="00A46034"/>
    <w:rsid w:val="00A5267F"/>
    <w:rsid w:val="00A56B4F"/>
    <w:rsid w:val="00A60C0A"/>
    <w:rsid w:val="00A674BB"/>
    <w:rsid w:val="00A74575"/>
    <w:rsid w:val="00A7787A"/>
    <w:rsid w:val="00A77AEA"/>
    <w:rsid w:val="00A84F40"/>
    <w:rsid w:val="00A85001"/>
    <w:rsid w:val="00A86124"/>
    <w:rsid w:val="00A94672"/>
    <w:rsid w:val="00A949E2"/>
    <w:rsid w:val="00A96B08"/>
    <w:rsid w:val="00AA11E1"/>
    <w:rsid w:val="00AA1C7B"/>
    <w:rsid w:val="00AA2FF1"/>
    <w:rsid w:val="00AB0B93"/>
    <w:rsid w:val="00AB138C"/>
    <w:rsid w:val="00AB1A03"/>
    <w:rsid w:val="00AB5C49"/>
    <w:rsid w:val="00AB7C44"/>
    <w:rsid w:val="00AC11DB"/>
    <w:rsid w:val="00AC4424"/>
    <w:rsid w:val="00AC50F2"/>
    <w:rsid w:val="00AD0043"/>
    <w:rsid w:val="00AD5295"/>
    <w:rsid w:val="00AD5AE2"/>
    <w:rsid w:val="00AD7A05"/>
    <w:rsid w:val="00AD7A47"/>
    <w:rsid w:val="00AE0738"/>
    <w:rsid w:val="00AE1C9A"/>
    <w:rsid w:val="00AF3E03"/>
    <w:rsid w:val="00AF4A69"/>
    <w:rsid w:val="00AF79EC"/>
    <w:rsid w:val="00AF7EF0"/>
    <w:rsid w:val="00B01B99"/>
    <w:rsid w:val="00B0783F"/>
    <w:rsid w:val="00B11A5D"/>
    <w:rsid w:val="00B15EB3"/>
    <w:rsid w:val="00B20DD4"/>
    <w:rsid w:val="00B2277E"/>
    <w:rsid w:val="00B237F3"/>
    <w:rsid w:val="00B3417C"/>
    <w:rsid w:val="00B44289"/>
    <w:rsid w:val="00B47575"/>
    <w:rsid w:val="00B505FD"/>
    <w:rsid w:val="00B51935"/>
    <w:rsid w:val="00B53791"/>
    <w:rsid w:val="00B630BA"/>
    <w:rsid w:val="00B6684B"/>
    <w:rsid w:val="00B72BB7"/>
    <w:rsid w:val="00B7352F"/>
    <w:rsid w:val="00B84B59"/>
    <w:rsid w:val="00B8630C"/>
    <w:rsid w:val="00B966E9"/>
    <w:rsid w:val="00BA490E"/>
    <w:rsid w:val="00BB6211"/>
    <w:rsid w:val="00BB7D53"/>
    <w:rsid w:val="00BC561A"/>
    <w:rsid w:val="00BC67DB"/>
    <w:rsid w:val="00BC6E76"/>
    <w:rsid w:val="00BC7945"/>
    <w:rsid w:val="00BC7DFA"/>
    <w:rsid w:val="00BD4AA2"/>
    <w:rsid w:val="00BD7961"/>
    <w:rsid w:val="00BE020B"/>
    <w:rsid w:val="00BE52F5"/>
    <w:rsid w:val="00BF0FCE"/>
    <w:rsid w:val="00BF20A4"/>
    <w:rsid w:val="00BF5B47"/>
    <w:rsid w:val="00BF7868"/>
    <w:rsid w:val="00C0490D"/>
    <w:rsid w:val="00C10EF8"/>
    <w:rsid w:val="00C131DD"/>
    <w:rsid w:val="00C152BD"/>
    <w:rsid w:val="00C15ECA"/>
    <w:rsid w:val="00C161DA"/>
    <w:rsid w:val="00C17F7F"/>
    <w:rsid w:val="00C22511"/>
    <w:rsid w:val="00C23A36"/>
    <w:rsid w:val="00C34361"/>
    <w:rsid w:val="00C400DB"/>
    <w:rsid w:val="00C4123B"/>
    <w:rsid w:val="00C42F0B"/>
    <w:rsid w:val="00C433E9"/>
    <w:rsid w:val="00C452A4"/>
    <w:rsid w:val="00C4549F"/>
    <w:rsid w:val="00C56C34"/>
    <w:rsid w:val="00C57A57"/>
    <w:rsid w:val="00C60C3F"/>
    <w:rsid w:val="00C61479"/>
    <w:rsid w:val="00C61B37"/>
    <w:rsid w:val="00C64A78"/>
    <w:rsid w:val="00C6770F"/>
    <w:rsid w:val="00C73F75"/>
    <w:rsid w:val="00C81BFF"/>
    <w:rsid w:val="00C8349D"/>
    <w:rsid w:val="00C83B29"/>
    <w:rsid w:val="00C917D9"/>
    <w:rsid w:val="00C95E3A"/>
    <w:rsid w:val="00C96C94"/>
    <w:rsid w:val="00CA5533"/>
    <w:rsid w:val="00CA7EAE"/>
    <w:rsid w:val="00CB3919"/>
    <w:rsid w:val="00CB3E80"/>
    <w:rsid w:val="00CB438C"/>
    <w:rsid w:val="00CC4863"/>
    <w:rsid w:val="00CC6116"/>
    <w:rsid w:val="00CC77DF"/>
    <w:rsid w:val="00CD4956"/>
    <w:rsid w:val="00CE141B"/>
    <w:rsid w:val="00CE1BB0"/>
    <w:rsid w:val="00CE74BC"/>
    <w:rsid w:val="00CF3527"/>
    <w:rsid w:val="00CF681D"/>
    <w:rsid w:val="00D011C2"/>
    <w:rsid w:val="00D021AD"/>
    <w:rsid w:val="00D02AF7"/>
    <w:rsid w:val="00D03571"/>
    <w:rsid w:val="00D04310"/>
    <w:rsid w:val="00D054D8"/>
    <w:rsid w:val="00D1664C"/>
    <w:rsid w:val="00D223B4"/>
    <w:rsid w:val="00D248EC"/>
    <w:rsid w:val="00D2626F"/>
    <w:rsid w:val="00D32B5E"/>
    <w:rsid w:val="00D32D61"/>
    <w:rsid w:val="00D364B9"/>
    <w:rsid w:val="00D367CC"/>
    <w:rsid w:val="00D369DA"/>
    <w:rsid w:val="00D36F40"/>
    <w:rsid w:val="00D4503F"/>
    <w:rsid w:val="00D46F07"/>
    <w:rsid w:val="00D53066"/>
    <w:rsid w:val="00D6165A"/>
    <w:rsid w:val="00D644A2"/>
    <w:rsid w:val="00D671B0"/>
    <w:rsid w:val="00D67BF2"/>
    <w:rsid w:val="00D746A5"/>
    <w:rsid w:val="00D81AB1"/>
    <w:rsid w:val="00D943C2"/>
    <w:rsid w:val="00D97792"/>
    <w:rsid w:val="00DA2B9D"/>
    <w:rsid w:val="00DA3DCD"/>
    <w:rsid w:val="00DC0D52"/>
    <w:rsid w:val="00DE73D7"/>
    <w:rsid w:val="00DF2562"/>
    <w:rsid w:val="00DF311F"/>
    <w:rsid w:val="00DF6122"/>
    <w:rsid w:val="00E0205C"/>
    <w:rsid w:val="00E020EB"/>
    <w:rsid w:val="00E060FF"/>
    <w:rsid w:val="00E11475"/>
    <w:rsid w:val="00E2343C"/>
    <w:rsid w:val="00E25BC8"/>
    <w:rsid w:val="00E25E11"/>
    <w:rsid w:val="00E52080"/>
    <w:rsid w:val="00E52159"/>
    <w:rsid w:val="00E52C25"/>
    <w:rsid w:val="00E53440"/>
    <w:rsid w:val="00E5405F"/>
    <w:rsid w:val="00E639DA"/>
    <w:rsid w:val="00E641B7"/>
    <w:rsid w:val="00E65DB3"/>
    <w:rsid w:val="00E6609B"/>
    <w:rsid w:val="00E67254"/>
    <w:rsid w:val="00E97465"/>
    <w:rsid w:val="00E9788D"/>
    <w:rsid w:val="00EA10F2"/>
    <w:rsid w:val="00EA6545"/>
    <w:rsid w:val="00EA75D4"/>
    <w:rsid w:val="00EB10E9"/>
    <w:rsid w:val="00EB4A06"/>
    <w:rsid w:val="00EC7765"/>
    <w:rsid w:val="00ED2018"/>
    <w:rsid w:val="00ED2B4C"/>
    <w:rsid w:val="00ED3E0C"/>
    <w:rsid w:val="00EE03A0"/>
    <w:rsid w:val="00EE2F0A"/>
    <w:rsid w:val="00EE3C23"/>
    <w:rsid w:val="00EE3F73"/>
    <w:rsid w:val="00EE42EC"/>
    <w:rsid w:val="00EE5C47"/>
    <w:rsid w:val="00EF0B18"/>
    <w:rsid w:val="00EF51EE"/>
    <w:rsid w:val="00F02FBE"/>
    <w:rsid w:val="00F1776F"/>
    <w:rsid w:val="00F21582"/>
    <w:rsid w:val="00F25533"/>
    <w:rsid w:val="00F325DC"/>
    <w:rsid w:val="00F37DBA"/>
    <w:rsid w:val="00F37FF3"/>
    <w:rsid w:val="00F40BBE"/>
    <w:rsid w:val="00F4430F"/>
    <w:rsid w:val="00F50161"/>
    <w:rsid w:val="00F503D7"/>
    <w:rsid w:val="00F508D7"/>
    <w:rsid w:val="00F54467"/>
    <w:rsid w:val="00F61957"/>
    <w:rsid w:val="00F621A4"/>
    <w:rsid w:val="00F64964"/>
    <w:rsid w:val="00F6534B"/>
    <w:rsid w:val="00F65DB6"/>
    <w:rsid w:val="00F800E3"/>
    <w:rsid w:val="00F8033B"/>
    <w:rsid w:val="00F81E8A"/>
    <w:rsid w:val="00F8539D"/>
    <w:rsid w:val="00F877E9"/>
    <w:rsid w:val="00F87B66"/>
    <w:rsid w:val="00F9037A"/>
    <w:rsid w:val="00F9514A"/>
    <w:rsid w:val="00FB1206"/>
    <w:rsid w:val="00FB6676"/>
    <w:rsid w:val="00FB6EE9"/>
    <w:rsid w:val="00FC178D"/>
    <w:rsid w:val="00FC24B2"/>
    <w:rsid w:val="00FC3D0C"/>
    <w:rsid w:val="00FC42C5"/>
    <w:rsid w:val="00FC5F76"/>
    <w:rsid w:val="00FD011B"/>
    <w:rsid w:val="00FD46E0"/>
    <w:rsid w:val="00FD5F4B"/>
    <w:rsid w:val="00FD7CCA"/>
    <w:rsid w:val="00FE02D1"/>
    <w:rsid w:val="00FE0324"/>
    <w:rsid w:val="00FE3BF2"/>
    <w:rsid w:val="00FE556E"/>
    <w:rsid w:val="00FE6699"/>
    <w:rsid w:val="00FE670A"/>
    <w:rsid w:val="00FF35EC"/>
    <w:rsid w:val="00FF5985"/>
    <w:rsid w:val="00FF5CA2"/>
    <w:rsid w:val="00FF770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C079EAC5-7015-425B-9A7D-473F4DE8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506"/>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B6506"/>
    <w:pPr>
      <w:tabs>
        <w:tab w:val="center" w:pos="4320"/>
        <w:tab w:val="right" w:pos="8640"/>
      </w:tabs>
    </w:pPr>
  </w:style>
  <w:style w:type="paragraph" w:styleId="Footer">
    <w:name w:val="footer"/>
    <w:basedOn w:val="Normal"/>
    <w:rsid w:val="001B6506"/>
    <w:pPr>
      <w:tabs>
        <w:tab w:val="center" w:pos="4320"/>
        <w:tab w:val="right" w:pos="8640"/>
      </w:tabs>
    </w:pPr>
  </w:style>
  <w:style w:type="character" w:styleId="PageNumber">
    <w:name w:val="page number"/>
    <w:basedOn w:val="DefaultParagraphFont"/>
    <w:rsid w:val="001B6506"/>
  </w:style>
  <w:style w:type="paragraph" w:customStyle="1" w:styleId="QpaperTemplate">
    <w:name w:val="Qpaper Template"/>
    <w:basedOn w:val="Normal"/>
    <w:autoRedefine/>
    <w:rsid w:val="001B6506"/>
    <w:pPr>
      <w:jc w:val="center"/>
    </w:pPr>
    <w:rPr>
      <w:b/>
      <w:bCs/>
      <w:sz w:val="28"/>
      <w:szCs w:val="28"/>
    </w:rPr>
  </w:style>
  <w:style w:type="table" w:styleId="TableGrid">
    <w:name w:val="Table Grid"/>
    <w:basedOn w:val="TableNormal"/>
    <w:rsid w:val="001B6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1B6506"/>
    <w:rPr>
      <w:sz w:val="20"/>
      <w:szCs w:val="20"/>
    </w:rPr>
  </w:style>
  <w:style w:type="character" w:styleId="FootnoteReference">
    <w:name w:val="footnote reference"/>
    <w:semiHidden/>
    <w:rsid w:val="001B6506"/>
    <w:rPr>
      <w:vertAlign w:val="superscript"/>
    </w:rPr>
  </w:style>
  <w:style w:type="character" w:styleId="Strong">
    <w:name w:val="Strong"/>
    <w:qFormat/>
    <w:rsid w:val="001B6506"/>
    <w:rPr>
      <w:b/>
      <w:bCs/>
    </w:rPr>
  </w:style>
  <w:style w:type="paragraph" w:styleId="BalloonText">
    <w:name w:val="Balloon Text"/>
    <w:basedOn w:val="Normal"/>
    <w:link w:val="BalloonTextChar"/>
    <w:rsid w:val="00175417"/>
    <w:rPr>
      <w:rFonts w:ascii="Tahoma" w:hAnsi="Tahoma"/>
      <w:sz w:val="16"/>
      <w:szCs w:val="16"/>
    </w:rPr>
  </w:style>
  <w:style w:type="character" w:customStyle="1" w:styleId="BalloonTextChar">
    <w:name w:val="Balloon Text Char"/>
    <w:link w:val="BalloonText"/>
    <w:rsid w:val="00175417"/>
    <w:rPr>
      <w:rFonts w:ascii="Tahoma" w:hAnsi="Tahoma" w:cs="Tahoma"/>
      <w:sz w:val="16"/>
      <w:szCs w:val="16"/>
    </w:rPr>
  </w:style>
  <w:style w:type="paragraph" w:styleId="ListParagraph">
    <w:name w:val="List Paragraph"/>
    <w:basedOn w:val="Normal"/>
    <w:uiPriority w:val="34"/>
    <w:qFormat/>
    <w:rsid w:val="0061669F"/>
    <w:pPr>
      <w:ind w:left="720"/>
      <w:contextualSpacing/>
    </w:pPr>
  </w:style>
  <w:style w:type="character" w:styleId="PlaceholderText">
    <w:name w:val="Placeholder Text"/>
    <w:uiPriority w:val="99"/>
    <w:semiHidden/>
    <w:rsid w:val="009C31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37345">
      <w:bodyDiv w:val="1"/>
      <w:marLeft w:val="0"/>
      <w:marRight w:val="0"/>
      <w:marTop w:val="0"/>
      <w:marBottom w:val="0"/>
      <w:divBdr>
        <w:top w:val="none" w:sz="0" w:space="0" w:color="auto"/>
        <w:left w:val="none" w:sz="0" w:space="0" w:color="auto"/>
        <w:bottom w:val="none" w:sz="0" w:space="0" w:color="auto"/>
        <w:right w:val="none" w:sz="0" w:space="0" w:color="auto"/>
      </w:divBdr>
    </w:div>
    <w:div w:id="239798389">
      <w:bodyDiv w:val="1"/>
      <w:marLeft w:val="0"/>
      <w:marRight w:val="0"/>
      <w:marTop w:val="0"/>
      <w:marBottom w:val="0"/>
      <w:divBdr>
        <w:top w:val="none" w:sz="0" w:space="0" w:color="auto"/>
        <w:left w:val="none" w:sz="0" w:space="0" w:color="auto"/>
        <w:bottom w:val="none" w:sz="0" w:space="0" w:color="auto"/>
        <w:right w:val="none" w:sz="0" w:space="0" w:color="auto"/>
      </w:divBdr>
    </w:div>
    <w:div w:id="1658805540">
      <w:bodyDiv w:val="1"/>
      <w:marLeft w:val="0"/>
      <w:marRight w:val="0"/>
      <w:marTop w:val="0"/>
      <w:marBottom w:val="0"/>
      <w:divBdr>
        <w:top w:val="none" w:sz="0" w:space="0" w:color="auto"/>
        <w:left w:val="none" w:sz="0" w:space="0" w:color="auto"/>
        <w:bottom w:val="none" w:sz="0" w:space="0" w:color="auto"/>
        <w:right w:val="none" w:sz="0" w:space="0" w:color="auto"/>
      </w:divBdr>
    </w:div>
    <w:div w:id="179178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2E68D828FE1442AC45729A4947A5AD" ma:contentTypeVersion="3" ma:contentTypeDescription="Create a new document." ma:contentTypeScope="" ma:versionID="1d40d2d491e81a59d00a422e803001c4">
  <xsd:schema xmlns:xsd="http://www.w3.org/2001/XMLSchema" xmlns:xs="http://www.w3.org/2001/XMLSchema" xmlns:p="http://schemas.microsoft.com/office/2006/metadata/properties" xmlns:ns2="c57e38ef-7774-4d50-bd8b-247f3706be92" targetNamespace="http://schemas.microsoft.com/office/2006/metadata/properties" ma:root="true" ma:fieldsID="c2d11de7f3b39875d573ab5e5c9c62b2" ns2:_="">
    <xsd:import namespace="c57e38ef-7774-4d50-bd8b-247f3706be92"/>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e38ef-7774-4d50-bd8b-247f3706be9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c57e38ef-7774-4d50-bd8b-247f3706be92" xsi:nil="true"/>
  </documentManagement>
</p:properties>
</file>

<file path=customXml/itemProps1.xml><?xml version="1.0" encoding="utf-8"?>
<ds:datastoreItem xmlns:ds="http://schemas.openxmlformats.org/officeDocument/2006/customXml" ds:itemID="{F534B0EA-E506-4F9D-B289-85112A5C455E}"/>
</file>

<file path=customXml/itemProps2.xml><?xml version="1.0" encoding="utf-8"?>
<ds:datastoreItem xmlns:ds="http://schemas.openxmlformats.org/officeDocument/2006/customXml" ds:itemID="{64576856-656A-4FDF-B183-A4194C1A21C0}"/>
</file>

<file path=customXml/itemProps3.xml><?xml version="1.0" encoding="utf-8"?>
<ds:datastoreItem xmlns:ds="http://schemas.openxmlformats.org/officeDocument/2006/customXml" ds:itemID="{FF6913DF-5375-4A5E-885D-6193A135082C}"/>
</file>

<file path=docProps/app.xml><?xml version="1.0" encoding="utf-8"?>
<Properties xmlns="http://schemas.openxmlformats.org/officeDocument/2006/extended-properties" xmlns:vt="http://schemas.openxmlformats.org/officeDocument/2006/docPropsVTypes">
  <Template>Normal</Template>
  <TotalTime>815</TotalTime>
  <Pages>1</Pages>
  <Words>102</Words>
  <Characters>58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1</vt:lpstr>
    </vt:vector>
  </TitlesOfParts>
  <Company>VIT</Company>
  <LinksUpToDate>false</LinksUpToDate>
  <CharactersWithSpaces>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qpsite</dc:creator>
  <cp:keywords/>
  <dc:description/>
  <cp:lastModifiedBy>Simi V.R.</cp:lastModifiedBy>
  <cp:revision>91</cp:revision>
  <cp:lastPrinted>2012-03-21T10:58:00Z</cp:lastPrinted>
  <dcterms:created xsi:type="dcterms:W3CDTF">2018-02-07T08:52:00Z</dcterms:created>
  <dcterms:modified xsi:type="dcterms:W3CDTF">2022-02-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2E68D828FE1442AC45729A4947A5AD</vt:lpwstr>
  </property>
</Properties>
</file>